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34465A" w14:textId="05D56319" w:rsidR="00055EFD" w:rsidRPr="00F028AC" w:rsidRDefault="004134E0">
      <w:pPr>
        <w:rPr>
          <w:b/>
          <w:bCs/>
          <w:sz w:val="28"/>
          <w:szCs w:val="28"/>
        </w:rPr>
      </w:pPr>
      <w:r w:rsidRPr="00F028AC">
        <w:rPr>
          <w:b/>
          <w:bCs/>
          <w:sz w:val="28"/>
          <w:szCs w:val="28"/>
        </w:rPr>
        <w:t xml:space="preserve">Machine Learning Assignment 1 </w:t>
      </w:r>
    </w:p>
    <w:p w14:paraId="4370E2EB" w14:textId="77777777" w:rsidR="004134E0" w:rsidRPr="00F028AC" w:rsidRDefault="004134E0" w:rsidP="00F028AC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F028AC">
        <w:rPr>
          <w:rFonts w:cstheme="minorHAnsi"/>
          <w:sz w:val="24"/>
          <w:szCs w:val="24"/>
        </w:rPr>
        <w:t>The aim of this assignment is to understand the basics of Python and Pandas, so that you</w:t>
      </w:r>
    </w:p>
    <w:p w14:paraId="5CBE16E7" w14:textId="77777777" w:rsidR="004134E0" w:rsidRPr="00F028AC" w:rsidRDefault="004134E0" w:rsidP="00F028AC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F028AC">
        <w:rPr>
          <w:rFonts w:cstheme="minorHAnsi"/>
          <w:sz w:val="24"/>
          <w:szCs w:val="24"/>
        </w:rPr>
        <w:t>should become familiar with the basic techniques needed to understand and pre-process data</w:t>
      </w:r>
    </w:p>
    <w:p w14:paraId="03818B57" w14:textId="77777777" w:rsidR="004134E0" w:rsidRPr="00F028AC" w:rsidRDefault="004134E0" w:rsidP="00F028AC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F028AC">
        <w:rPr>
          <w:rFonts w:cstheme="minorHAnsi"/>
          <w:sz w:val="24"/>
          <w:szCs w:val="24"/>
        </w:rPr>
        <w:t>for building Machine Learning models.</w:t>
      </w:r>
    </w:p>
    <w:p w14:paraId="1BCB3FE8" w14:textId="77777777" w:rsidR="004134E0" w:rsidRPr="00F028AC" w:rsidRDefault="004134E0" w:rsidP="00F028AC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F028AC">
        <w:rPr>
          <w:rFonts w:cstheme="minorHAnsi"/>
          <w:sz w:val="24"/>
          <w:szCs w:val="24"/>
        </w:rPr>
        <w:t>To complete the assignment, you must first have setup development environment. If you will</w:t>
      </w:r>
    </w:p>
    <w:p w14:paraId="664764AF" w14:textId="687452C9" w:rsidR="004134E0" w:rsidRPr="00F028AC" w:rsidRDefault="004134E0" w:rsidP="00F028AC">
      <w:pPr>
        <w:jc w:val="both"/>
        <w:rPr>
          <w:rFonts w:cstheme="minorHAnsi"/>
          <w:sz w:val="24"/>
          <w:szCs w:val="24"/>
        </w:rPr>
      </w:pPr>
      <w:r w:rsidRPr="00F028AC">
        <w:rPr>
          <w:rFonts w:cstheme="minorHAnsi"/>
          <w:sz w:val="24"/>
          <w:szCs w:val="24"/>
        </w:rPr>
        <w:t>be working on your own PC you should download and install Python and Anaconda framework.</w:t>
      </w:r>
    </w:p>
    <w:p w14:paraId="5198CA5A" w14:textId="6D97B6A9" w:rsidR="004134E0" w:rsidRPr="00F028AC" w:rsidRDefault="004134E0" w:rsidP="00F028AC">
      <w:pPr>
        <w:jc w:val="both"/>
        <w:rPr>
          <w:rFonts w:cstheme="minorHAnsi"/>
          <w:sz w:val="24"/>
          <w:szCs w:val="24"/>
        </w:rPr>
      </w:pPr>
    </w:p>
    <w:p w14:paraId="05D3D413" w14:textId="77777777" w:rsidR="004134E0" w:rsidRPr="00F028AC" w:rsidRDefault="004134E0" w:rsidP="00F028AC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  <w:r w:rsidRPr="00F028AC">
        <w:rPr>
          <w:rFonts w:cstheme="minorHAnsi"/>
          <w:b/>
          <w:bCs/>
          <w:sz w:val="24"/>
          <w:szCs w:val="24"/>
        </w:rPr>
        <w:t>Tasks:</w:t>
      </w:r>
    </w:p>
    <w:p w14:paraId="2A7B7FAC" w14:textId="51C5A2B6" w:rsidR="004134E0" w:rsidRPr="00F028AC" w:rsidRDefault="004134E0" w:rsidP="00F028A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F028AC">
        <w:rPr>
          <w:rFonts w:cstheme="minorHAnsi"/>
          <w:sz w:val="24"/>
          <w:szCs w:val="24"/>
        </w:rPr>
        <w:t>Improve the overall quality of the tutorial. For example, write up, formatting, examples</w:t>
      </w:r>
    </w:p>
    <w:p w14:paraId="5ABF0C69" w14:textId="178F6B88" w:rsidR="004134E0" w:rsidRPr="00F028AC" w:rsidRDefault="004134E0" w:rsidP="00F028AC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F028AC">
        <w:rPr>
          <w:rFonts w:cstheme="minorHAnsi"/>
          <w:sz w:val="24"/>
          <w:szCs w:val="24"/>
        </w:rPr>
        <w:t>etc.</w:t>
      </w:r>
    </w:p>
    <w:p w14:paraId="7879486A" w14:textId="45122CFF" w:rsidR="004134E0" w:rsidRPr="00F028AC" w:rsidRDefault="004134E0" w:rsidP="00F028AC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F028AC">
        <w:rPr>
          <w:rFonts w:cstheme="minorHAnsi"/>
          <w:sz w:val="24"/>
          <w:szCs w:val="24"/>
        </w:rPr>
        <w:t xml:space="preserve">      2. For each “data structure” discussed in the tutorial you need to do the following tasks:</w:t>
      </w:r>
    </w:p>
    <w:p w14:paraId="5FDBF847" w14:textId="77777777" w:rsidR="004134E0" w:rsidRPr="00F028AC" w:rsidRDefault="004134E0" w:rsidP="00F028AC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cstheme="minorHAnsi"/>
          <w:sz w:val="24"/>
          <w:szCs w:val="24"/>
        </w:rPr>
      </w:pPr>
      <w:r w:rsidRPr="00F028AC">
        <w:rPr>
          <w:rFonts w:cstheme="minorHAnsi"/>
          <w:sz w:val="24"/>
          <w:szCs w:val="24"/>
        </w:rPr>
        <w:t>a. Describe “why”, “when” and “where” a data structure should be used.</w:t>
      </w:r>
    </w:p>
    <w:p w14:paraId="704754AC" w14:textId="4706AD64" w:rsidR="004134E0" w:rsidRPr="00F028AC" w:rsidRDefault="004134E0" w:rsidP="00F028AC">
      <w:pPr>
        <w:ind w:left="720"/>
        <w:jc w:val="both"/>
        <w:rPr>
          <w:rFonts w:cstheme="minorHAnsi"/>
          <w:sz w:val="24"/>
          <w:szCs w:val="24"/>
        </w:rPr>
      </w:pPr>
      <w:r w:rsidRPr="00F028AC">
        <w:rPr>
          <w:rFonts w:cstheme="minorHAnsi"/>
          <w:sz w:val="24"/>
          <w:szCs w:val="24"/>
        </w:rPr>
        <w:t>b. Add at least three new examples for each data structure in the tutorial.</w:t>
      </w:r>
    </w:p>
    <w:p w14:paraId="4B1435D7" w14:textId="25868107" w:rsidR="00F028AC" w:rsidRPr="00F028AC" w:rsidRDefault="00F028AC" w:rsidP="00F028AC">
      <w:pPr>
        <w:jc w:val="both"/>
        <w:rPr>
          <w:rFonts w:cstheme="minorHAnsi"/>
          <w:sz w:val="24"/>
          <w:szCs w:val="24"/>
        </w:rPr>
      </w:pPr>
    </w:p>
    <w:p w14:paraId="47E9B2E4" w14:textId="58D028AC" w:rsidR="00F028AC" w:rsidRPr="00F028AC" w:rsidRDefault="00F028AC" w:rsidP="00F028AC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F028AC">
        <w:rPr>
          <w:rFonts w:cstheme="minorHAnsi"/>
          <w:sz w:val="24"/>
          <w:szCs w:val="24"/>
        </w:rPr>
        <w:t xml:space="preserve">The Assignment 01 is due by </w:t>
      </w:r>
      <w:r w:rsidRPr="00F028AC">
        <w:rPr>
          <w:rFonts w:cstheme="minorHAnsi"/>
          <w:sz w:val="24"/>
          <w:szCs w:val="24"/>
        </w:rPr>
        <w:t>Sunday</w:t>
      </w:r>
      <w:r w:rsidRPr="00F028AC">
        <w:rPr>
          <w:rFonts w:cstheme="minorHAnsi"/>
          <w:sz w:val="24"/>
          <w:szCs w:val="24"/>
        </w:rPr>
        <w:t xml:space="preserve"> </w:t>
      </w:r>
      <w:r w:rsidRPr="00F028AC">
        <w:rPr>
          <w:rFonts w:cstheme="minorHAnsi"/>
          <w:sz w:val="24"/>
          <w:szCs w:val="24"/>
        </w:rPr>
        <w:t>March</w:t>
      </w:r>
      <w:r w:rsidRPr="00F028AC">
        <w:rPr>
          <w:rFonts w:cstheme="minorHAnsi"/>
          <w:sz w:val="24"/>
          <w:szCs w:val="24"/>
        </w:rPr>
        <w:t xml:space="preserve"> </w:t>
      </w:r>
      <w:r w:rsidRPr="00F028AC">
        <w:rPr>
          <w:rFonts w:cstheme="minorHAnsi"/>
          <w:sz w:val="24"/>
          <w:szCs w:val="24"/>
        </w:rPr>
        <w:t>21</w:t>
      </w:r>
      <w:r w:rsidRPr="00F028AC">
        <w:rPr>
          <w:rFonts w:cstheme="minorHAnsi"/>
          <w:sz w:val="24"/>
          <w:szCs w:val="24"/>
        </w:rPr>
        <w:t>, 202</w:t>
      </w:r>
      <w:r w:rsidRPr="00F028AC">
        <w:rPr>
          <w:rFonts w:cstheme="minorHAnsi"/>
          <w:sz w:val="24"/>
          <w:szCs w:val="24"/>
        </w:rPr>
        <w:t>1</w:t>
      </w:r>
      <w:r w:rsidRPr="00F028AC">
        <w:rPr>
          <w:rFonts w:cstheme="minorHAnsi"/>
          <w:sz w:val="24"/>
          <w:szCs w:val="24"/>
        </w:rPr>
        <w:t xml:space="preserve"> at 23:59. Note that there will be</w:t>
      </w:r>
    </w:p>
    <w:p w14:paraId="6B80A693" w14:textId="437E2A68" w:rsidR="00F028AC" w:rsidRPr="00F028AC" w:rsidRDefault="00F028AC" w:rsidP="00F028AC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F028AC">
        <w:rPr>
          <w:rFonts w:cstheme="minorHAnsi"/>
          <w:sz w:val="24"/>
          <w:szCs w:val="24"/>
        </w:rPr>
        <w:t xml:space="preserve">deduction of </w:t>
      </w:r>
      <w:r w:rsidRPr="00F028AC">
        <w:rPr>
          <w:rFonts w:cstheme="minorHAnsi"/>
          <w:sz w:val="24"/>
          <w:szCs w:val="24"/>
        </w:rPr>
        <w:t>10</w:t>
      </w:r>
      <w:r w:rsidRPr="00F028AC">
        <w:rPr>
          <w:rFonts w:cstheme="minorHAnsi"/>
          <w:sz w:val="24"/>
          <w:szCs w:val="24"/>
        </w:rPr>
        <w:t>% marks (per day) on late submission. Note that if you submit the assignment</w:t>
      </w:r>
    </w:p>
    <w:p w14:paraId="418335C3" w14:textId="77777777" w:rsidR="00F028AC" w:rsidRPr="00F028AC" w:rsidRDefault="00F028AC" w:rsidP="00F028AC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F028AC">
        <w:rPr>
          <w:rFonts w:cstheme="minorHAnsi"/>
          <w:sz w:val="24"/>
          <w:szCs w:val="24"/>
        </w:rPr>
        <w:t>three days after the deadline it will be considered unsubmitted and you will be given 0 marks.</w:t>
      </w:r>
    </w:p>
    <w:p w14:paraId="61B24418" w14:textId="77777777" w:rsidR="00F028AC" w:rsidRPr="00F028AC" w:rsidRDefault="00F028AC" w:rsidP="00F028AC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F028AC">
        <w:rPr>
          <w:rFonts w:cstheme="minorHAnsi"/>
          <w:sz w:val="24"/>
          <w:szCs w:val="24"/>
        </w:rPr>
        <w:t>Departmental rules concerning plagiarism and collusion will be strictly observed – please refer</w:t>
      </w:r>
    </w:p>
    <w:p w14:paraId="3410A749" w14:textId="0EEB26C9" w:rsidR="00F028AC" w:rsidRPr="00F028AC" w:rsidRDefault="00F028AC" w:rsidP="00F028AC">
      <w:pPr>
        <w:jc w:val="both"/>
        <w:rPr>
          <w:rFonts w:cstheme="minorHAnsi"/>
        </w:rPr>
      </w:pPr>
      <w:r w:rsidRPr="00F028AC">
        <w:rPr>
          <w:rFonts w:cstheme="minorHAnsi"/>
          <w:sz w:val="24"/>
          <w:szCs w:val="24"/>
        </w:rPr>
        <w:t>to the Student Handbook for details of these.</w:t>
      </w:r>
    </w:p>
    <w:p w14:paraId="02947625" w14:textId="77777777" w:rsidR="00F028AC" w:rsidRDefault="00F028AC"/>
    <w:sectPr w:rsidR="00F028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94E0587"/>
    <w:multiLevelType w:val="hybridMultilevel"/>
    <w:tmpl w:val="81A055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zMDIzByJLA3NzMyUdpeDU4uLM/DyQAqNaADHPfIYsAAAA"/>
  </w:docVars>
  <w:rsids>
    <w:rsidRoot w:val="007B52B0"/>
    <w:rsid w:val="00055EFD"/>
    <w:rsid w:val="002B5E7E"/>
    <w:rsid w:val="004134E0"/>
    <w:rsid w:val="007B52B0"/>
    <w:rsid w:val="00F02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981DC8"/>
  <w15:chartTrackingRefBased/>
  <w15:docId w15:val="{2BAF2539-2764-485E-8EAB-407D1BBFFE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134E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77</Words>
  <Characters>1013</Characters>
  <Application>Microsoft Office Word</Application>
  <DocSecurity>0</DocSecurity>
  <Lines>8</Lines>
  <Paragraphs>2</Paragraphs>
  <ScaleCrop>false</ScaleCrop>
  <Company/>
  <LinksUpToDate>false</LinksUpToDate>
  <CharactersWithSpaces>1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eeb younis</dc:creator>
  <cp:keywords/>
  <dc:description/>
  <cp:lastModifiedBy>Haseeb younis</cp:lastModifiedBy>
  <cp:revision>3</cp:revision>
  <dcterms:created xsi:type="dcterms:W3CDTF">2021-03-08T13:11:00Z</dcterms:created>
  <dcterms:modified xsi:type="dcterms:W3CDTF">2021-03-09T10:30:00Z</dcterms:modified>
</cp:coreProperties>
</file>